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1479F" w14:textId="77777777" w:rsidR="00D50350" w:rsidRPr="00815912" w:rsidRDefault="00D50350" w:rsidP="00D50350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UNIVERSIDAD NACIONAL DE SAN AGUSTÍN DE AREQUIPA</w:t>
      </w:r>
    </w:p>
    <w:p w14:paraId="05555CF5" w14:textId="77777777" w:rsidR="00D50350" w:rsidRPr="00815912" w:rsidRDefault="00D50350" w:rsidP="00D50350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FACULTAD DE INGENIERIA DE PRODUCCION Y SERVICIOS</w:t>
      </w:r>
    </w:p>
    <w:p w14:paraId="36DBCD57" w14:textId="77777777" w:rsidR="00D50350" w:rsidRPr="00815912" w:rsidRDefault="00D50350" w:rsidP="00D50350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ESCUELA PROFESIONAL DE CIENCIAS DE LA COMPUTACIÓN</w:t>
      </w:r>
    </w:p>
    <w:p w14:paraId="29614E23" w14:textId="77777777" w:rsidR="00D50350" w:rsidRPr="00815912" w:rsidRDefault="00D50350" w:rsidP="00D50350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14FF4BCA" w14:textId="77777777" w:rsidR="00D50350" w:rsidRPr="00815912" w:rsidRDefault="00D50350" w:rsidP="00D50350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15D8C8F8" wp14:editId="38A29A7A">
            <wp:extent cx="1790700" cy="2286000"/>
            <wp:effectExtent l="0" t="0" r="0" b="0"/>
            <wp:docPr id="2" name="Imagen 2" descr="Un dibujo de una cara feliz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 dibujo de una cara feliz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B4B44" w14:textId="79DA52D6" w:rsidR="00D50350" w:rsidRPr="00815912" w:rsidRDefault="00D50350" w:rsidP="00FB1AB0">
      <w:pPr>
        <w:spacing w:before="240" w:after="240" w:line="240" w:lineRule="auto"/>
        <w:ind w:firstLine="7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LABORATORIO </w:t>
      </w:r>
      <w:r w:rsidR="003238FA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10</w:t>
      </w: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– </w:t>
      </w:r>
      <w:r w:rsidR="00FB1AB0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Templates – Sobrecarga de Operadores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.</w:t>
      </w:r>
    </w:p>
    <w:p w14:paraId="49534319" w14:textId="77777777" w:rsidR="00D50350" w:rsidRPr="00815912" w:rsidRDefault="00D50350" w:rsidP="00D50350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OCENTE:</w:t>
      </w:r>
    </w:p>
    <w:p w14:paraId="1A41F64B" w14:textId="77777777" w:rsidR="00D50350" w:rsidRPr="00815912" w:rsidRDefault="00D50350" w:rsidP="00D50350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Enzo Edir Velásquez Lobatón</w:t>
      </w:r>
    </w:p>
    <w:p w14:paraId="6F925769" w14:textId="77777777" w:rsidR="00D50350" w:rsidRPr="00815912" w:rsidRDefault="00D50350" w:rsidP="00D50350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ALUMNO:</w:t>
      </w:r>
    </w:p>
    <w:p w14:paraId="5C3051E0" w14:textId="77777777" w:rsidR="00D50350" w:rsidRPr="00815912" w:rsidRDefault="00D50350" w:rsidP="00D50350">
      <w:pPr>
        <w:spacing w:after="0" w:line="240" w:lineRule="auto"/>
        <w:ind w:firstLine="708"/>
        <w:textAlignment w:val="baseline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Owen Haziel Roque Sosa.</w:t>
      </w:r>
    </w:p>
    <w:p w14:paraId="44C1EC98" w14:textId="77777777" w:rsidR="00D50350" w:rsidRPr="00815912" w:rsidRDefault="00D50350" w:rsidP="00D50350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FECHA: </w:t>
      </w:r>
    </w:p>
    <w:p w14:paraId="5E9E6479" w14:textId="77777777" w:rsidR="00D50350" w:rsidRPr="00815912" w:rsidRDefault="00D50350" w:rsidP="00D50350">
      <w:pPr>
        <w:spacing w:before="240" w:after="240" w:line="240" w:lineRule="auto"/>
        <w:ind w:left="720" w:firstLine="7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22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0</w:t>
      </w: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5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2022</w:t>
      </w:r>
    </w:p>
    <w:p w14:paraId="7D816D50" w14:textId="77777777" w:rsidR="00D50350" w:rsidRPr="00815912" w:rsidRDefault="00D50350" w:rsidP="00D50350">
      <w:pPr>
        <w:spacing w:after="24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694BA3D3" w14:textId="63C7A7D5" w:rsidR="00D50350" w:rsidRDefault="00D50350" w:rsidP="00D50350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Arequipa – Perú</w:t>
      </w:r>
    </w:p>
    <w:p w14:paraId="7D7E7FA6" w14:textId="5FA6BB8C" w:rsidR="00D50350" w:rsidRDefault="00D50350" w:rsidP="00D50350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</w:p>
    <w:p w14:paraId="1BD19700" w14:textId="245FFBA8" w:rsidR="00A06985" w:rsidRPr="00A06985" w:rsidRDefault="00E56A52" w:rsidP="00A06985">
      <w:pPr>
        <w:pStyle w:val="Prrafodelista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C7E956E" wp14:editId="11461EB8">
                <wp:simplePos x="0" y="0"/>
                <wp:positionH relativeFrom="margin">
                  <wp:align>right</wp:align>
                </wp:positionH>
                <wp:positionV relativeFrom="paragraph">
                  <wp:posOffset>5521960</wp:posOffset>
                </wp:positionV>
                <wp:extent cx="2895600" cy="635"/>
                <wp:effectExtent l="0" t="0" r="0" b="0"/>
                <wp:wrapThrough wrapText="bothSides">
                  <wp:wrapPolygon edited="0">
                    <wp:start x="0" y="0"/>
                    <wp:lineTo x="0" y="20057"/>
                    <wp:lineTo x="21458" y="20057"/>
                    <wp:lineTo x="21458" y="0"/>
                    <wp:lineTo x="0" y="0"/>
                  </wp:wrapPolygon>
                </wp:wrapThrough>
                <wp:docPr id="20" name="Cuadro de texto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5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511C54D" w14:textId="02798F13" w:rsidR="00D63C62" w:rsidRDefault="00D63C62" w:rsidP="00D63C62">
                            <w:pPr>
                              <w:pStyle w:val="Descripcin"/>
                              <w:numPr>
                                <w:ilvl w:val="0"/>
                                <w:numId w:val="9"/>
                              </w:numPr>
                              <w:ind w:left="1985"/>
                              <w:rPr>
                                <w:noProof/>
                              </w:rPr>
                            </w:pPr>
                            <w:r>
                              <w:t>Imprimir Lis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C7E956E" id="_x0000_t202" coordsize="21600,21600" o:spt="202" path="m,l,21600r21600,l21600,xe">
                <v:stroke joinstyle="miter"/>
                <v:path gradientshapeok="t" o:connecttype="rect"/>
              </v:shapetype>
              <v:shape id="Cuadro de texto 20" o:spid="_x0000_s1026" type="#_x0000_t202" style="position:absolute;left:0;text-align:left;margin-left:176.8pt;margin-top:434.8pt;width:228pt;height:.05pt;z-index:2516695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" stroked="f">
                <v:textbox style="mso-fit-shape-to-text:t" inset="0,0,0,0">
                  <w:txbxContent>
                    <w:p w14:paraId="0511C54D" w14:textId="02798F13" w:rsidR="00D63C62" w:rsidRDefault="00D63C62" w:rsidP="00D63C62">
                      <w:pPr>
                        <w:pStyle w:val="Descripcin"/>
                        <w:numPr>
                          <w:ilvl w:val="0"/>
                          <w:numId w:val="9"/>
                        </w:numPr>
                        <w:ind w:left="1985"/>
                        <w:rPr>
                          <w:noProof/>
                        </w:rPr>
                      </w:pPr>
                      <w:r>
                        <w:t>Imprimir Lista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E56A52">
        <w:rPr>
          <w:rFonts w:ascii="Times New Roman" w:eastAsia="Times New Roman" w:hAnsi="Times New Roman" w:cs="Times New Roman"/>
          <w:color w:val="000000"/>
          <w:sz w:val="28"/>
          <w:szCs w:val="28"/>
        </w:rPr>
        <w:drawing>
          <wp:anchor distT="0" distB="0" distL="114300" distR="114300" simplePos="0" relativeHeight="251673600" behindDoc="0" locked="0" layoutInCell="1" allowOverlap="1" wp14:anchorId="088FAE9F" wp14:editId="64AE117A">
            <wp:simplePos x="0" y="0"/>
            <wp:positionH relativeFrom="margin">
              <wp:align>right</wp:align>
            </wp:positionH>
            <wp:positionV relativeFrom="paragraph">
              <wp:posOffset>3850005</wp:posOffset>
            </wp:positionV>
            <wp:extent cx="2914015" cy="1577975"/>
            <wp:effectExtent l="0" t="0" r="635" b="3175"/>
            <wp:wrapThrough wrapText="bothSides">
              <wp:wrapPolygon edited="0">
                <wp:start x="0" y="0"/>
                <wp:lineTo x="0" y="21383"/>
                <wp:lineTo x="21463" y="21383"/>
                <wp:lineTo x="21463" y="0"/>
                <wp:lineTo x="0" y="0"/>
              </wp:wrapPolygon>
            </wp:wrapThrough>
            <wp:docPr id="23" name="Imagen 2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n 23" descr="Texto&#10;&#10;Descripción generada automáticamente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4"/>
                    <a:stretch/>
                  </pic:blipFill>
                  <pic:spPr bwMode="auto">
                    <a:xfrm>
                      <a:off x="0" y="0"/>
                      <a:ext cx="2914015" cy="1577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7423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07A768" wp14:editId="3BD8D118">
                <wp:simplePos x="0" y="0"/>
                <wp:positionH relativeFrom="column">
                  <wp:posOffset>31115</wp:posOffset>
                </wp:positionH>
                <wp:positionV relativeFrom="paragraph">
                  <wp:posOffset>5812155</wp:posOffset>
                </wp:positionV>
                <wp:extent cx="228346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2" name="Cuadro de texto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34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687D6C1" w14:textId="46667300" w:rsidR="00CE7423" w:rsidRPr="00585BA4" w:rsidRDefault="00CE7423" w:rsidP="00CE7423">
                            <w:pPr>
                              <w:pStyle w:val="Descripcin"/>
                              <w:numPr>
                                <w:ilvl w:val="0"/>
                                <w:numId w:val="11"/>
                              </w:numPr>
                              <w:ind w:left="1134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1A0B1A">
                              <w:t>Clase Lista - Destruc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07A768" id="Cuadro de texto 22" o:spid="_x0000_s1027" type="#_x0000_t202" style="position:absolute;left:0;text-align:left;margin-left:2.45pt;margin-top:457.65pt;width:179.8pt;height: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" stroked="f">
                <v:textbox style="mso-fit-shape-to-text:t" inset="0,0,0,0">
                  <w:txbxContent>
                    <w:p w14:paraId="3687D6C1" w14:textId="46667300" w:rsidR="00CE7423" w:rsidRPr="00585BA4" w:rsidRDefault="00CE7423" w:rsidP="00CE7423">
                      <w:pPr>
                        <w:pStyle w:val="Descripcin"/>
                        <w:numPr>
                          <w:ilvl w:val="0"/>
                          <w:numId w:val="11"/>
                        </w:numPr>
                        <w:ind w:left="1134"/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  <w:szCs w:val="28"/>
                        </w:rPr>
                      </w:pPr>
                      <w:r w:rsidRPr="001A0B1A">
                        <w:t>Clase Lista - Destructor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CE7423" w:rsidRPr="00CE7423">
        <w:rPr>
          <w:rFonts w:ascii="Times New Roman" w:eastAsia="Times New Roman" w:hAnsi="Times New Roman" w:cs="Times New Roman"/>
          <w:color w:val="000000"/>
          <w:sz w:val="28"/>
          <w:szCs w:val="28"/>
        </w:rPr>
        <w:drawing>
          <wp:anchor distT="0" distB="0" distL="114300" distR="114300" simplePos="0" relativeHeight="251670528" behindDoc="0" locked="0" layoutInCell="1" allowOverlap="1" wp14:anchorId="36026FE5" wp14:editId="6CE3211B">
            <wp:simplePos x="0" y="0"/>
            <wp:positionH relativeFrom="margin">
              <wp:posOffset>31115</wp:posOffset>
            </wp:positionH>
            <wp:positionV relativeFrom="paragraph">
              <wp:posOffset>3684905</wp:posOffset>
            </wp:positionV>
            <wp:extent cx="2283460" cy="2070100"/>
            <wp:effectExtent l="0" t="0" r="2540" b="6350"/>
            <wp:wrapThrough wrapText="bothSides">
              <wp:wrapPolygon edited="0">
                <wp:start x="0" y="0"/>
                <wp:lineTo x="0" y="21467"/>
                <wp:lineTo x="21444" y="21467"/>
                <wp:lineTo x="21444" y="0"/>
                <wp:lineTo x="0" y="0"/>
              </wp:wrapPolygon>
            </wp:wrapThrough>
            <wp:docPr id="21" name="Imagen 2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n 21" descr="Texto&#10;&#10;Descripción generada automáticament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3460" cy="2070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698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B1BA9D8" wp14:editId="044EECC7">
                <wp:simplePos x="0" y="0"/>
                <wp:positionH relativeFrom="column">
                  <wp:posOffset>120015</wp:posOffset>
                </wp:positionH>
                <wp:positionV relativeFrom="paragraph">
                  <wp:posOffset>3321050</wp:posOffset>
                </wp:positionV>
                <wp:extent cx="2657475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4" name="Cuadro de tex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74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EF73CA" w14:textId="17A726E7" w:rsidR="00A06985" w:rsidRPr="00DD4911" w:rsidRDefault="00A06985" w:rsidP="00A06985">
                            <w:pPr>
                              <w:pStyle w:val="Descripcin"/>
                              <w:numPr>
                                <w:ilvl w:val="0"/>
                                <w:numId w:val="3"/>
                              </w:numPr>
                              <w:ind w:left="567"/>
                              <w:jc w:val="center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t>Clase Nod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1BA9D8" id="Cuadro de texto 14" o:spid="_x0000_s1028" type="#_x0000_t202" style="position:absolute;left:0;text-align:left;margin-left:9.45pt;margin-top:261.5pt;width:209.25pt;height: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" stroked="f">
                <v:textbox style="mso-fit-shape-to-text:t" inset="0,0,0,0">
                  <w:txbxContent>
                    <w:p w14:paraId="1CEF73CA" w14:textId="17A726E7" w:rsidR="00A06985" w:rsidRPr="00DD4911" w:rsidRDefault="00A06985" w:rsidP="00A06985">
                      <w:pPr>
                        <w:pStyle w:val="Descripcin"/>
                        <w:numPr>
                          <w:ilvl w:val="0"/>
                          <w:numId w:val="3"/>
                        </w:numPr>
                        <w:ind w:left="567"/>
                        <w:jc w:val="center"/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  <w:szCs w:val="28"/>
                        </w:rPr>
                      </w:pPr>
                      <w:r>
                        <w:t>Clase Nod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A06985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7A44F5" wp14:editId="6638E4E7">
                <wp:simplePos x="0" y="0"/>
                <wp:positionH relativeFrom="column">
                  <wp:posOffset>2964815</wp:posOffset>
                </wp:positionH>
                <wp:positionV relativeFrom="paragraph">
                  <wp:posOffset>3467100</wp:posOffset>
                </wp:positionV>
                <wp:extent cx="232283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5" name="Cuadro de text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228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E881C02" w14:textId="7C8AE517" w:rsidR="00A06985" w:rsidRPr="008201D3" w:rsidRDefault="00A06985" w:rsidP="00A06985">
                            <w:pPr>
                              <w:pStyle w:val="Descripcin"/>
                              <w:numPr>
                                <w:ilvl w:val="0"/>
                                <w:numId w:val="5"/>
                              </w:numPr>
                              <w:ind w:left="1560"/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t>Clase Lis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7A44F5" id="Cuadro de texto 15" o:spid="_x0000_s1029" type="#_x0000_t202" style="position:absolute;left:0;text-align:left;margin-left:233.45pt;margin-top:273pt;width:182.9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" stroked="f">
                <v:textbox style="mso-fit-shape-to-text:t" inset="0,0,0,0">
                  <w:txbxContent>
                    <w:p w14:paraId="4E881C02" w14:textId="7C8AE517" w:rsidR="00A06985" w:rsidRPr="008201D3" w:rsidRDefault="00A06985" w:rsidP="00A06985">
                      <w:pPr>
                        <w:pStyle w:val="Descripcin"/>
                        <w:numPr>
                          <w:ilvl w:val="0"/>
                          <w:numId w:val="5"/>
                        </w:numPr>
                        <w:ind w:left="1560"/>
                        <w:rPr>
                          <w:rFonts w:ascii="Times New Roman" w:eastAsia="Times New Roman" w:hAnsi="Times New Roman" w:cs="Times New Roman"/>
                          <w:color w:val="000000"/>
                          <w:sz w:val="28"/>
                          <w:szCs w:val="28"/>
                        </w:rPr>
                      </w:pPr>
                      <w:r>
                        <w:t>Clase Lista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A06985" w:rsidRPr="00A06985">
        <w:rPr>
          <w:rFonts w:ascii="Times New Roman" w:eastAsia="Times New Roman" w:hAnsi="Times New Roman" w:cs="Times New Roman"/>
          <w:color w:val="000000"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175BA33B" wp14:editId="6C412279">
            <wp:simplePos x="0" y="0"/>
            <wp:positionH relativeFrom="margin">
              <wp:align>right</wp:align>
            </wp:positionH>
            <wp:positionV relativeFrom="paragraph">
              <wp:posOffset>1905</wp:posOffset>
            </wp:positionV>
            <wp:extent cx="2457450" cy="3404870"/>
            <wp:effectExtent l="0" t="0" r="0" b="5080"/>
            <wp:wrapThrough wrapText="bothSides">
              <wp:wrapPolygon edited="0">
                <wp:start x="0" y="0"/>
                <wp:lineTo x="0" y="21511"/>
                <wp:lineTo x="21433" y="21511"/>
                <wp:lineTo x="21433" y="0"/>
                <wp:lineTo x="0" y="0"/>
              </wp:wrapPolygon>
            </wp:wrapThrough>
            <wp:docPr id="13" name="Imagen 1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n 13" descr="Texto&#10;&#10;Descripción generada automáticament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3404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6985" w:rsidRPr="00A06985">
        <w:rPr>
          <w:rFonts w:ascii="Times New Roman" w:eastAsia="Times New Roman" w:hAnsi="Times New Roman" w:cs="Times New Roman"/>
          <w:color w:val="000000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21557F6F" wp14:editId="78C56DF0">
            <wp:simplePos x="0" y="0"/>
            <wp:positionH relativeFrom="column">
              <wp:posOffset>12065</wp:posOffset>
            </wp:positionH>
            <wp:positionV relativeFrom="paragraph">
              <wp:posOffset>1905</wp:posOffset>
            </wp:positionV>
            <wp:extent cx="2764790" cy="3270250"/>
            <wp:effectExtent l="0" t="0" r="0" b="6350"/>
            <wp:wrapThrough wrapText="bothSides">
              <wp:wrapPolygon edited="0">
                <wp:start x="0" y="0"/>
                <wp:lineTo x="0" y="21516"/>
                <wp:lineTo x="21431" y="21516"/>
                <wp:lineTo x="21431" y="0"/>
                <wp:lineTo x="0" y="0"/>
              </wp:wrapPolygon>
            </wp:wrapThrough>
            <wp:docPr id="1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Texto&#10;&#10;Descripción generada automáticament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4790" cy="3270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0350" w:rsidRPr="007E4E4B">
        <w:rPr>
          <w:rFonts w:ascii="Times New Roman" w:eastAsia="Times New Roman" w:hAnsi="Times New Roman" w:cs="Times New Roman"/>
          <w:color w:val="000000"/>
          <w:sz w:val="28"/>
          <w:szCs w:val="28"/>
        </w:rPr>
        <w:br w:type="page"/>
      </w:r>
    </w:p>
    <w:p w14:paraId="2939E95D" w14:textId="412583AD" w:rsidR="000901E4" w:rsidRDefault="0008492F" w:rsidP="000901E4">
      <w:pPr>
        <w:pStyle w:val="Prrafodelista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8492F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Defina una lista enlazada que permita insertar elementos al final de todos los</w:t>
      </w:r>
      <w:r w:rsidR="000901E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8492F">
        <w:rPr>
          <w:rFonts w:ascii="Times New Roman" w:eastAsia="Times New Roman" w:hAnsi="Times New Roman" w:cs="Times New Roman"/>
          <w:color w:val="000000"/>
          <w:sz w:val="24"/>
          <w:szCs w:val="24"/>
        </w:rPr>
        <w:t>elementos que ya se hayan ingresado. Por el momento no es necesario preservar</w:t>
      </w:r>
      <w:r w:rsidR="000901E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8492F">
        <w:rPr>
          <w:rFonts w:ascii="Times New Roman" w:eastAsia="Times New Roman" w:hAnsi="Times New Roman" w:cs="Times New Roman"/>
          <w:color w:val="000000"/>
          <w:sz w:val="24"/>
          <w:szCs w:val="24"/>
        </w:rPr>
        <w:t>un</w:t>
      </w:r>
      <w:r w:rsidRPr="0008492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8492F">
        <w:rPr>
          <w:rFonts w:ascii="Times New Roman" w:eastAsia="Times New Roman" w:hAnsi="Times New Roman" w:cs="Times New Roman"/>
          <w:color w:val="000000"/>
          <w:sz w:val="24"/>
          <w:szCs w:val="24"/>
        </w:rPr>
        <w:t>orden, simplemente los elementos nuevos deben de ingresar como el último</w:t>
      </w:r>
      <w:r w:rsidR="000901E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8492F">
        <w:rPr>
          <w:rFonts w:ascii="Times New Roman" w:eastAsia="Times New Roman" w:hAnsi="Times New Roman" w:cs="Times New Roman"/>
          <w:color w:val="000000"/>
          <w:sz w:val="24"/>
          <w:szCs w:val="24"/>
        </w:rPr>
        <w:t>elemento.</w:t>
      </w:r>
    </w:p>
    <w:p w14:paraId="573958E4" w14:textId="716A79C9" w:rsidR="000901E4" w:rsidRPr="000901E4" w:rsidRDefault="000901E4" w:rsidP="000901E4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63C62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1CCF10A1" wp14:editId="374AAEBA">
            <wp:extent cx="5400040" cy="2852420"/>
            <wp:effectExtent l="0" t="0" r="0" b="5080"/>
            <wp:docPr id="18" name="Imagen 18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n 18" descr="Texto&#10;&#10;Descripción generada automá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5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5AED9" w14:textId="7BFF333E" w:rsidR="00E56A52" w:rsidRDefault="00E56A52" w:rsidP="00E56A52">
      <w:pPr>
        <w:pStyle w:val="Prrafodelista"/>
        <w:ind w:left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56A52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085DCC7C" wp14:editId="78BBA018">
            <wp:extent cx="2740025" cy="2065029"/>
            <wp:effectExtent l="0" t="0" r="3175" b="0"/>
            <wp:docPr id="25" name="Imagen 2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n 25" descr="Texto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51441" cy="207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F871A" w14:textId="2C056126" w:rsidR="008242E1" w:rsidRDefault="00E56A52" w:rsidP="00E56A52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56A52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5C0C6E24" wp14:editId="63EA3BCF">
            <wp:extent cx="2791215" cy="342948"/>
            <wp:effectExtent l="0" t="0" r="0" b="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9856D" w14:textId="77777777" w:rsidR="000901E4" w:rsidRDefault="000901E4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 w:type="page"/>
      </w:r>
    </w:p>
    <w:p w14:paraId="0CE8F042" w14:textId="5F55CDBF" w:rsidR="000901E4" w:rsidRDefault="000901E4" w:rsidP="000901E4">
      <w:pPr>
        <w:pStyle w:val="Prrafodelista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901E4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Con la implementación de la lista enlazada anterior, desarrolle una función qu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901E4">
        <w:rPr>
          <w:rFonts w:ascii="Times New Roman" w:eastAsia="Times New Roman" w:hAnsi="Times New Roman" w:cs="Times New Roman"/>
          <w:color w:val="000000"/>
          <w:sz w:val="24"/>
          <w:szCs w:val="24"/>
        </w:rPr>
        <w:t>permita ingresar los elementos al inicio de todos los demás elementos. Tendrá qu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901E4">
        <w:rPr>
          <w:rFonts w:ascii="Times New Roman" w:eastAsia="Times New Roman" w:hAnsi="Times New Roman" w:cs="Times New Roman"/>
          <w:color w:val="000000"/>
          <w:sz w:val="24"/>
          <w:szCs w:val="24"/>
        </w:rPr>
        <w:t>modificar el comportamiento del puntero que tiene referencia al primer elemento para</w:t>
      </w:r>
      <w:r w:rsidRPr="000901E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901E4">
        <w:rPr>
          <w:rFonts w:ascii="Times New Roman" w:eastAsia="Times New Roman" w:hAnsi="Times New Roman" w:cs="Times New Roman"/>
          <w:color w:val="000000"/>
          <w:sz w:val="24"/>
          <w:szCs w:val="24"/>
        </w:rPr>
        <w:t>que sea redireccionado al nuevo elemento por ingresar.</w:t>
      </w:r>
    </w:p>
    <w:p w14:paraId="52EB296D" w14:textId="00D044D1" w:rsidR="000901E4" w:rsidRDefault="000901E4" w:rsidP="000901E4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01C20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501ECED9" wp14:editId="046F8C41">
            <wp:extent cx="5400040" cy="2570480"/>
            <wp:effectExtent l="0" t="0" r="0" b="1270"/>
            <wp:docPr id="26" name="Imagen 2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n 26" descr="Texto&#10;&#10;Descripción generada automá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CAA44" w14:textId="1CD6467A" w:rsidR="000901E4" w:rsidRDefault="000901E4" w:rsidP="000901E4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901E4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0CCC4815" wp14:editId="30B4A2CC">
            <wp:extent cx="2816226" cy="2328911"/>
            <wp:effectExtent l="0" t="0" r="3175" b="0"/>
            <wp:docPr id="27" name="Imagen 27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n 27" descr="Texto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23515" cy="2334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A6C0B" w14:textId="4B6FB350" w:rsidR="000901E4" w:rsidRPr="000901E4" w:rsidRDefault="000901E4" w:rsidP="000901E4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901E4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173EEA44" wp14:editId="63AE0340">
            <wp:extent cx="3753374" cy="342948"/>
            <wp:effectExtent l="0" t="0" r="0" b="0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E4359" w14:textId="77777777" w:rsidR="000901E4" w:rsidRDefault="000901E4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 w:type="page"/>
      </w:r>
    </w:p>
    <w:p w14:paraId="4705C678" w14:textId="3686F33D" w:rsidR="00001C20" w:rsidRDefault="000901E4" w:rsidP="000901E4">
      <w:pPr>
        <w:pStyle w:val="Prrafodelista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901E4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Desarrolle una función que permita ingresar elementos en el medio de do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901E4">
        <w:rPr>
          <w:rFonts w:ascii="Times New Roman" w:eastAsia="Times New Roman" w:hAnsi="Times New Roman" w:cs="Times New Roman"/>
          <w:color w:val="000000"/>
          <w:sz w:val="24"/>
          <w:szCs w:val="24"/>
        </w:rPr>
        <w:t>elemento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901E4">
        <w:rPr>
          <w:rFonts w:ascii="Times New Roman" w:eastAsia="Times New Roman" w:hAnsi="Times New Roman" w:cs="Times New Roman"/>
          <w:color w:val="000000"/>
          <w:sz w:val="24"/>
          <w:szCs w:val="24"/>
        </w:rPr>
        <w:t>de la lista enlazada, como se muestra en la siguiente imagen. Solicite que se ingres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901E4">
        <w:rPr>
          <w:rFonts w:ascii="Times New Roman" w:eastAsia="Times New Roman" w:hAnsi="Times New Roman" w:cs="Times New Roman"/>
          <w:color w:val="000000"/>
          <w:sz w:val="24"/>
          <w:szCs w:val="24"/>
        </w:rPr>
        <w:t>una posición válida dentro de la lista y permita que el valor ingresado se pueda anex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901E4">
        <w:rPr>
          <w:rFonts w:ascii="Times New Roman" w:eastAsia="Times New Roman" w:hAnsi="Times New Roman" w:cs="Times New Roman"/>
          <w:color w:val="000000"/>
          <w:sz w:val="24"/>
          <w:szCs w:val="24"/>
        </w:rPr>
        <w:t>en esa posición.</w:t>
      </w:r>
    </w:p>
    <w:p w14:paraId="66995B56" w14:textId="74C6ACC7" w:rsidR="000901E4" w:rsidRPr="000901E4" w:rsidRDefault="000901E4" w:rsidP="000901E4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901E4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04DF3360" wp14:editId="0CE36A14">
            <wp:extent cx="5400040" cy="4211955"/>
            <wp:effectExtent l="0" t="0" r="0" b="0"/>
            <wp:docPr id="29" name="Imagen 29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n 29" descr="Texto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1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EFAB3" w14:textId="473BD6DC" w:rsidR="008242E1" w:rsidRDefault="004C411E" w:rsidP="008242E1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C411E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5DAE8D10" wp14:editId="6900CBD7">
            <wp:extent cx="2375512" cy="2466144"/>
            <wp:effectExtent l="0" t="0" r="6350" b="0"/>
            <wp:docPr id="32" name="Imagen 3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n 32" descr="Texto&#10;&#10;Descripción generada automá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81124" cy="2471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DAB5D" w14:textId="6839CB62" w:rsidR="004C411E" w:rsidRDefault="004C411E" w:rsidP="008242E1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C411E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0C3C59D4" wp14:editId="626F32DE">
            <wp:extent cx="5361940" cy="774700"/>
            <wp:effectExtent l="0" t="0" r="0" b="6350"/>
            <wp:docPr id="33" name="Imagen 33" descr="Interfaz de usuario gráfic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n 33" descr="Interfaz de usuario gráfica&#10;&#10;Descripción generada automáticamente con confianza media"/>
                    <pic:cNvPicPr/>
                  </pic:nvPicPr>
                  <pic:blipFill rotWithShape="1">
                    <a:blip r:embed="rId18"/>
                    <a:srcRect l="705"/>
                    <a:stretch/>
                  </pic:blipFill>
                  <pic:spPr bwMode="auto">
                    <a:xfrm>
                      <a:off x="0" y="0"/>
                      <a:ext cx="5361940" cy="774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87A379" w14:textId="7543E609" w:rsidR="008242E1" w:rsidRPr="008242E1" w:rsidRDefault="008242E1" w:rsidP="008242E1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E231B7F" w14:textId="53E2B8B1" w:rsidR="00965090" w:rsidRDefault="00965090" w:rsidP="00965090">
      <w:pPr>
        <w:pStyle w:val="Prrafodelista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65090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Elabore una función que permita eliminar el último elemento de una lista enlazada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965090">
        <w:rPr>
          <w:rFonts w:ascii="Times New Roman" w:eastAsia="Times New Roman" w:hAnsi="Times New Roman" w:cs="Times New Roman"/>
          <w:color w:val="000000"/>
          <w:sz w:val="24"/>
          <w:szCs w:val="24"/>
        </w:rPr>
        <w:t>(Evite copiar los elementos en una nueva lista para completar la eliminación de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965090">
        <w:rPr>
          <w:rFonts w:ascii="Times New Roman" w:eastAsia="Times New Roman" w:hAnsi="Times New Roman" w:cs="Times New Roman"/>
          <w:color w:val="000000"/>
          <w:sz w:val="24"/>
          <w:szCs w:val="24"/>
        </w:rPr>
        <w:t>elemento)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BD44B52" w14:textId="0F752724" w:rsidR="00965090" w:rsidRDefault="00965090" w:rsidP="00965090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65090">
        <w:drawing>
          <wp:inline distT="0" distB="0" distL="0" distR="0" wp14:anchorId="41B7A9D0" wp14:editId="7978B425">
            <wp:extent cx="5400040" cy="2204085"/>
            <wp:effectExtent l="0" t="0" r="0" b="5715"/>
            <wp:docPr id="34" name="Imagen 3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n 34" descr="Texto&#10;&#10;Descripción generada automá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0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B522B" w14:textId="6C9167EE" w:rsidR="00965090" w:rsidRPr="00965090" w:rsidRDefault="00965090" w:rsidP="00965090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65090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214D0F4C" wp14:editId="6AA45480">
            <wp:extent cx="2712661" cy="2838450"/>
            <wp:effectExtent l="0" t="0" r="0" b="0"/>
            <wp:docPr id="36" name="Imagen 3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n 36" descr="Texto&#10;&#10;Descripción generada automá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20678" cy="2846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31EF6" w14:textId="48B6B8C4" w:rsidR="00965090" w:rsidRPr="00965090" w:rsidRDefault="00965090" w:rsidP="00965090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65090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24DB1F0E" wp14:editId="6165F7C1">
            <wp:extent cx="5400040" cy="509905"/>
            <wp:effectExtent l="0" t="0" r="0" b="4445"/>
            <wp:docPr id="37" name="Imagen 37" descr="Imagen de la pantalla de un celular de un mensaje en letras negras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n 37" descr="Imagen de la pantalla de un celular de un mensaje en letras negras&#10;&#10;Descripción generada automáticamente con confianza baja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0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F6A94" w14:textId="1FDE8F91" w:rsidR="00965090" w:rsidRDefault="00965090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 w:type="page"/>
      </w:r>
    </w:p>
    <w:p w14:paraId="19C52FDF" w14:textId="0B6DE64F" w:rsidR="007E4E4B" w:rsidRPr="00965090" w:rsidRDefault="00965090" w:rsidP="00965090">
      <w:pPr>
        <w:pStyle w:val="Prrafodelista"/>
        <w:numPr>
          <w:ilvl w:val="0"/>
          <w:numId w:val="1"/>
        </w:numPr>
        <w:spacing w:before="240" w:after="24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65090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Desarrolle una función que permita eliminar el primer elemento de una lista sin perd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965090">
        <w:rPr>
          <w:rFonts w:ascii="Times New Roman" w:eastAsia="Times New Roman" w:hAnsi="Times New Roman" w:cs="Times New Roman"/>
          <w:color w:val="000000"/>
          <w:sz w:val="24"/>
          <w:szCs w:val="24"/>
        </w:rPr>
        <w:t>referencia de los demás elementos que ya se encuentran almacenados en la estructura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965090">
        <w:rPr>
          <w:rFonts w:ascii="Times New Roman" w:eastAsia="Times New Roman" w:hAnsi="Times New Roman" w:cs="Times New Roman"/>
          <w:color w:val="000000"/>
          <w:sz w:val="24"/>
          <w:szCs w:val="24"/>
        </w:rPr>
        <w:t>(Evite copiar los elementos en una nueva lista para completar la eliminación de lo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965090">
        <w:rPr>
          <w:rFonts w:ascii="Times New Roman" w:eastAsia="Times New Roman" w:hAnsi="Times New Roman" w:cs="Times New Roman"/>
          <w:color w:val="000000"/>
          <w:sz w:val="24"/>
          <w:szCs w:val="24"/>
        </w:rPr>
        <w:t>elementos)</w:t>
      </w:r>
    </w:p>
    <w:p w14:paraId="75D6A735" w14:textId="0AA33B21" w:rsidR="008242E1" w:rsidRDefault="00D7742D" w:rsidP="008242E1">
      <w:p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7742D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248B55E3" wp14:editId="41BCFF84">
            <wp:extent cx="5400040" cy="2305685"/>
            <wp:effectExtent l="0" t="0" r="0" b="0"/>
            <wp:docPr id="38" name="Imagen 38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n 38" descr="Texto&#10;&#10;Descripción generada automá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0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0221A" w14:textId="3012700E" w:rsidR="00D7742D" w:rsidRDefault="00D7742D" w:rsidP="00D7742D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7742D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4E61A5FF" wp14:editId="65C32F47">
            <wp:extent cx="2737462" cy="2841903"/>
            <wp:effectExtent l="0" t="0" r="6350" b="0"/>
            <wp:docPr id="39" name="Imagen 39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n 39" descr="Texto&#10;&#10;Descripción generada automá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49900" cy="285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83F95" w14:textId="2BA42BE4" w:rsidR="008242E1" w:rsidRPr="007E4E4B" w:rsidRDefault="00D7742D" w:rsidP="008242E1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7742D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54349E1F" wp14:editId="75898475">
            <wp:extent cx="5400040" cy="549275"/>
            <wp:effectExtent l="0" t="0" r="0" b="3175"/>
            <wp:docPr id="40" name="Imagen 40" descr="Imagen de la pantalla de un celular de un mensaje en letras negras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n 40" descr="Imagen de la pantalla de un celular de un mensaje en letras negras&#10;&#10;Descripción generada automáticamente con confianza baja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4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EB1DC" w14:textId="77777777" w:rsidR="00D7742D" w:rsidRDefault="00D7742D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 w:type="page"/>
      </w:r>
    </w:p>
    <w:p w14:paraId="465069F6" w14:textId="15FDD311" w:rsidR="00D7742D" w:rsidRDefault="00D7742D" w:rsidP="00D7742D">
      <w:pPr>
        <w:pStyle w:val="Prrafodelista"/>
        <w:numPr>
          <w:ilvl w:val="0"/>
          <w:numId w:val="1"/>
        </w:numPr>
        <w:spacing w:before="240" w:after="24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7742D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Dado una posición válida dentro de la lista, permita al usuario eliminar un elemento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D7742D">
        <w:rPr>
          <w:rFonts w:ascii="Times New Roman" w:eastAsia="Times New Roman" w:hAnsi="Times New Roman" w:cs="Times New Roman"/>
          <w:color w:val="000000"/>
          <w:sz w:val="24"/>
          <w:szCs w:val="24"/>
        </w:rPr>
        <w:t>de cualquier posición sin perder referencia de los demás elemento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596FEB4" w14:textId="58B8ABAD" w:rsidR="00D7742D" w:rsidRPr="00D7742D" w:rsidRDefault="00D7742D" w:rsidP="00D7742D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7742D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3F9EE670" wp14:editId="32C2C971">
            <wp:extent cx="3950510" cy="4749996"/>
            <wp:effectExtent l="0" t="0" r="0" b="0"/>
            <wp:docPr id="41" name="Imagen 4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Imagen 41" descr="Texto&#10;&#10;Descripción generada automá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63074" cy="4765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C36B8" w14:textId="75B6D0E2" w:rsidR="008242E1" w:rsidRDefault="00F22621" w:rsidP="00D7742D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22621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69450B8C" wp14:editId="1D3566CB">
            <wp:extent cx="2442629" cy="2520950"/>
            <wp:effectExtent l="0" t="0" r="0" b="0"/>
            <wp:docPr id="42" name="Imagen 4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n 42" descr="Texto&#10;&#10;Descripción generada automá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51584" cy="2530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87055" w14:textId="020CBDF5" w:rsidR="00F22621" w:rsidRPr="00D7742D" w:rsidRDefault="00F22621" w:rsidP="00D7742D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22621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3DDFFFB3" wp14:editId="698D9622">
            <wp:extent cx="5400040" cy="470535"/>
            <wp:effectExtent l="0" t="0" r="0" b="5715"/>
            <wp:docPr id="43" name="Imagen 43" descr="Imagen de la pantalla de un celular de un mensaje en letras negras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magen 43" descr="Imagen de la pantalla de un celular de un mensaje en letras negras&#10;&#10;Descripción generada automáticamente con confianza baja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7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015BB" w14:textId="77C580D2" w:rsidR="00700472" w:rsidRDefault="00700472" w:rsidP="007E4E4B">
      <w:pPr>
        <w:spacing w:before="240" w:after="240" w:line="240" w:lineRule="auto"/>
        <w:ind w:left="36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FBD7EED" w14:textId="46075E60" w:rsidR="00700472" w:rsidRDefault="00F22621" w:rsidP="00F22621">
      <w:pPr>
        <w:pStyle w:val="Prrafodelista"/>
        <w:numPr>
          <w:ilvl w:val="0"/>
          <w:numId w:val="1"/>
        </w:num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22621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Desarrolle un algoritmo de ordenamiento que permita ordenar los elementos de form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F2262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scendente y descendent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8. ) </w:t>
      </w:r>
      <w:r w:rsidRPr="00F22621">
        <w:rPr>
          <w:rFonts w:ascii="Times New Roman" w:eastAsia="Times New Roman" w:hAnsi="Times New Roman" w:cs="Times New Roman"/>
          <w:color w:val="000000"/>
          <w:sz w:val="24"/>
          <w:szCs w:val="24"/>
        </w:rPr>
        <w:t>de acuerdo a la elección del usuario. Se debe poder simul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F22621">
        <w:rPr>
          <w:rFonts w:ascii="Times New Roman" w:eastAsia="Times New Roman" w:hAnsi="Times New Roman" w:cs="Times New Roman"/>
          <w:color w:val="000000"/>
          <w:sz w:val="24"/>
          <w:szCs w:val="24"/>
        </w:rPr>
        <w:t>el ingreso de 10 mil elementos de forma aleatoria y ordenarlos en el menor tiempo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F22621">
        <w:rPr>
          <w:rFonts w:ascii="Times New Roman" w:eastAsia="Times New Roman" w:hAnsi="Times New Roman" w:cs="Times New Roman"/>
          <w:color w:val="000000"/>
          <w:sz w:val="24"/>
          <w:szCs w:val="24"/>
        </w:rPr>
        <w:t>posible ( &lt; 2 seg).</w:t>
      </w:r>
    </w:p>
    <w:p w14:paraId="23BC754C" w14:textId="50928043" w:rsidR="00F22621" w:rsidRDefault="00F22621" w:rsidP="00C2013C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22621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2E358AF3" wp14:editId="370210B2">
            <wp:extent cx="4332559" cy="4509856"/>
            <wp:effectExtent l="0" t="0" r="0" b="5080"/>
            <wp:docPr id="44" name="Imagen 4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n 44" descr="Texto&#10;&#10;Descripción generada automáticament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43933" cy="452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F6395" w14:textId="07E02FCC" w:rsidR="00C2013C" w:rsidRDefault="00C2013C" w:rsidP="00C2013C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2013C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3E9666F9" wp14:editId="6BF908C7">
            <wp:extent cx="2412607" cy="2460286"/>
            <wp:effectExtent l="0" t="0" r="6985" b="0"/>
            <wp:docPr id="46" name="Imagen 4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n 46" descr="Texto&#10;&#10;Descripción generada automáticament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422701" cy="2470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1257E" w14:textId="167865D9" w:rsidR="00F22621" w:rsidRPr="00F22621" w:rsidRDefault="00C2013C" w:rsidP="00C2013C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2013C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23E7E3B1" wp14:editId="3C128C03">
            <wp:extent cx="4935197" cy="737030"/>
            <wp:effectExtent l="0" t="0" r="0" b="6350"/>
            <wp:docPr id="45" name="Imagen 45" descr="Imagen de la pantalla de un celular de un mensaje en letras negras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Imagen 45" descr="Imagen de la pantalla de un celular de un mensaje en letras negras&#10;&#10;Descripción generada automáticamente con confianza baja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77929" cy="74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34A33" w14:textId="1DE18B92" w:rsidR="00F22621" w:rsidRDefault="00F22621" w:rsidP="00F22621">
      <w:pPr>
        <w:pStyle w:val="Prrafodelista"/>
        <w:numPr>
          <w:ilvl w:val="0"/>
          <w:numId w:val="1"/>
        </w:num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Algoritmo de ordenamiento de forma descendente:</w:t>
      </w:r>
    </w:p>
    <w:p w14:paraId="70B41ADB" w14:textId="26B9F8FC" w:rsidR="00C2013C" w:rsidRPr="00C2013C" w:rsidRDefault="00C2013C" w:rsidP="00C2013C">
      <w:p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2013C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4791B29D" wp14:editId="5EE518F1">
            <wp:extent cx="5400040" cy="3714115"/>
            <wp:effectExtent l="0" t="0" r="0" b="635"/>
            <wp:docPr id="48" name="Imagen 48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n 48" descr="Texto&#10;&#10;Descripción generada automáticament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550DD" w14:textId="07F518D0" w:rsidR="00C2013C" w:rsidRDefault="00C2013C" w:rsidP="00C2013C">
      <w:p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2013C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577858D1" wp14:editId="445F7A3F">
            <wp:extent cx="5400040" cy="779780"/>
            <wp:effectExtent l="0" t="0" r="0" b="1270"/>
            <wp:docPr id="47" name="Imagen 47" descr="Imagen de la pantalla de un celular de un mensaje en letras negras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Imagen 47" descr="Imagen de la pantalla de un celular de un mensaje en letras negras&#10;&#10;Descripción generada automáticamente con confianza baja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7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59E4E" w14:textId="01190476" w:rsidR="00C2013C" w:rsidRPr="00C2013C" w:rsidRDefault="00C2013C" w:rsidP="00C2013C">
      <w:pPr>
        <w:pStyle w:val="Prrafodelista"/>
        <w:numPr>
          <w:ilvl w:val="0"/>
          <w:numId w:val="12"/>
        </w:num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Método para imprimir lista a través de parámetro (Puntero a objeto Lista&lt;T&gt;)</w:t>
      </w:r>
    </w:p>
    <w:p w14:paraId="4F9883BC" w14:textId="1010650E" w:rsidR="00C2013C" w:rsidRPr="00C2013C" w:rsidRDefault="00C2013C" w:rsidP="00C2013C">
      <w:p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2013C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600186C7" wp14:editId="44583BA6">
            <wp:extent cx="5400040" cy="2099310"/>
            <wp:effectExtent l="0" t="0" r="0" b="0"/>
            <wp:docPr id="49" name="Imagen 49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Imagen 49" descr="Texto&#10;&#10;Descripción generada automáticament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9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2013C" w:rsidRPr="00C2013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36C34"/>
    <w:multiLevelType w:val="hybridMultilevel"/>
    <w:tmpl w:val="A60A37D8"/>
    <w:lvl w:ilvl="0" w:tplc="C35A0D9E">
      <w:start w:val="4"/>
      <w:numFmt w:val="decimal"/>
      <w:lvlText w:val="%1."/>
      <w:lvlJc w:val="left"/>
      <w:pPr>
        <w:ind w:left="2496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3216" w:hanging="360"/>
      </w:pPr>
    </w:lvl>
    <w:lvl w:ilvl="2" w:tplc="280A001B" w:tentative="1">
      <w:start w:val="1"/>
      <w:numFmt w:val="lowerRoman"/>
      <w:lvlText w:val="%3."/>
      <w:lvlJc w:val="right"/>
      <w:pPr>
        <w:ind w:left="3936" w:hanging="180"/>
      </w:pPr>
    </w:lvl>
    <w:lvl w:ilvl="3" w:tplc="280A000F" w:tentative="1">
      <w:start w:val="1"/>
      <w:numFmt w:val="decimal"/>
      <w:lvlText w:val="%4."/>
      <w:lvlJc w:val="left"/>
      <w:pPr>
        <w:ind w:left="4656" w:hanging="360"/>
      </w:pPr>
    </w:lvl>
    <w:lvl w:ilvl="4" w:tplc="280A0019" w:tentative="1">
      <w:start w:val="1"/>
      <w:numFmt w:val="lowerLetter"/>
      <w:lvlText w:val="%5."/>
      <w:lvlJc w:val="left"/>
      <w:pPr>
        <w:ind w:left="5376" w:hanging="360"/>
      </w:pPr>
    </w:lvl>
    <w:lvl w:ilvl="5" w:tplc="280A001B" w:tentative="1">
      <w:start w:val="1"/>
      <w:numFmt w:val="lowerRoman"/>
      <w:lvlText w:val="%6."/>
      <w:lvlJc w:val="right"/>
      <w:pPr>
        <w:ind w:left="6096" w:hanging="180"/>
      </w:pPr>
    </w:lvl>
    <w:lvl w:ilvl="6" w:tplc="280A000F" w:tentative="1">
      <w:start w:val="1"/>
      <w:numFmt w:val="decimal"/>
      <w:lvlText w:val="%7."/>
      <w:lvlJc w:val="left"/>
      <w:pPr>
        <w:ind w:left="6816" w:hanging="360"/>
      </w:pPr>
    </w:lvl>
    <w:lvl w:ilvl="7" w:tplc="280A0019" w:tentative="1">
      <w:start w:val="1"/>
      <w:numFmt w:val="lowerLetter"/>
      <w:lvlText w:val="%8."/>
      <w:lvlJc w:val="left"/>
      <w:pPr>
        <w:ind w:left="7536" w:hanging="360"/>
      </w:pPr>
    </w:lvl>
    <w:lvl w:ilvl="8" w:tplc="280A001B" w:tentative="1">
      <w:start w:val="1"/>
      <w:numFmt w:val="lowerRoman"/>
      <w:lvlText w:val="%9."/>
      <w:lvlJc w:val="right"/>
      <w:pPr>
        <w:ind w:left="8256" w:hanging="180"/>
      </w:pPr>
    </w:lvl>
  </w:abstractNum>
  <w:abstractNum w:abstractNumId="1" w15:restartNumberingAfterBreak="0">
    <w:nsid w:val="095D7652"/>
    <w:multiLevelType w:val="hybridMultilevel"/>
    <w:tmpl w:val="17FC8346"/>
    <w:lvl w:ilvl="0" w:tplc="F984D0BA">
      <w:start w:val="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12D0C"/>
    <w:multiLevelType w:val="hybridMultilevel"/>
    <w:tmpl w:val="6A744E2A"/>
    <w:lvl w:ilvl="0" w:tplc="1B76E33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18"/>
        <w:szCs w:val="18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B7886"/>
    <w:multiLevelType w:val="hybridMultilevel"/>
    <w:tmpl w:val="9E641248"/>
    <w:lvl w:ilvl="0" w:tplc="8EDABB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80536D"/>
    <w:multiLevelType w:val="hybridMultilevel"/>
    <w:tmpl w:val="148ED990"/>
    <w:lvl w:ilvl="0" w:tplc="07B06C4C">
      <w:start w:val="3"/>
      <w:numFmt w:val="decimal"/>
      <w:lvlText w:val="%1."/>
      <w:lvlJc w:val="left"/>
      <w:pPr>
        <w:ind w:left="2136" w:hanging="360"/>
      </w:pPr>
      <w:rPr>
        <w:rFonts w:asciiTheme="minorHAnsi" w:eastAsiaTheme="minorEastAsia" w:hAnsiTheme="minorHAnsi" w:cstheme="minorBidi" w:hint="default"/>
        <w:color w:val="44546A" w:themeColor="text2"/>
        <w:sz w:val="18"/>
      </w:rPr>
    </w:lvl>
    <w:lvl w:ilvl="1" w:tplc="280A0019" w:tentative="1">
      <w:start w:val="1"/>
      <w:numFmt w:val="lowerLetter"/>
      <w:lvlText w:val="%2."/>
      <w:lvlJc w:val="left"/>
      <w:pPr>
        <w:ind w:left="2856" w:hanging="360"/>
      </w:pPr>
    </w:lvl>
    <w:lvl w:ilvl="2" w:tplc="280A001B" w:tentative="1">
      <w:start w:val="1"/>
      <w:numFmt w:val="lowerRoman"/>
      <w:lvlText w:val="%3."/>
      <w:lvlJc w:val="right"/>
      <w:pPr>
        <w:ind w:left="3576" w:hanging="180"/>
      </w:pPr>
    </w:lvl>
    <w:lvl w:ilvl="3" w:tplc="280A000F" w:tentative="1">
      <w:start w:val="1"/>
      <w:numFmt w:val="decimal"/>
      <w:lvlText w:val="%4."/>
      <w:lvlJc w:val="left"/>
      <w:pPr>
        <w:ind w:left="4296" w:hanging="360"/>
      </w:pPr>
    </w:lvl>
    <w:lvl w:ilvl="4" w:tplc="280A0019" w:tentative="1">
      <w:start w:val="1"/>
      <w:numFmt w:val="lowerLetter"/>
      <w:lvlText w:val="%5."/>
      <w:lvlJc w:val="left"/>
      <w:pPr>
        <w:ind w:left="5016" w:hanging="360"/>
      </w:pPr>
    </w:lvl>
    <w:lvl w:ilvl="5" w:tplc="280A001B" w:tentative="1">
      <w:start w:val="1"/>
      <w:numFmt w:val="lowerRoman"/>
      <w:lvlText w:val="%6."/>
      <w:lvlJc w:val="right"/>
      <w:pPr>
        <w:ind w:left="5736" w:hanging="180"/>
      </w:pPr>
    </w:lvl>
    <w:lvl w:ilvl="6" w:tplc="280A000F" w:tentative="1">
      <w:start w:val="1"/>
      <w:numFmt w:val="decimal"/>
      <w:lvlText w:val="%7."/>
      <w:lvlJc w:val="left"/>
      <w:pPr>
        <w:ind w:left="6456" w:hanging="360"/>
      </w:pPr>
    </w:lvl>
    <w:lvl w:ilvl="7" w:tplc="280A0019" w:tentative="1">
      <w:start w:val="1"/>
      <w:numFmt w:val="lowerLetter"/>
      <w:lvlText w:val="%8."/>
      <w:lvlJc w:val="left"/>
      <w:pPr>
        <w:ind w:left="7176" w:hanging="360"/>
      </w:pPr>
    </w:lvl>
    <w:lvl w:ilvl="8" w:tplc="280A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5" w15:restartNumberingAfterBreak="0">
    <w:nsid w:val="22D02CE1"/>
    <w:multiLevelType w:val="hybridMultilevel"/>
    <w:tmpl w:val="BB40FB7C"/>
    <w:lvl w:ilvl="0" w:tplc="E82C7BE0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EastAsia" w:hAnsiTheme="minorHAnsi" w:cstheme="minorBidi" w:hint="default"/>
        <w:color w:val="44546A" w:themeColor="text2"/>
        <w:sz w:val="18"/>
      </w:rPr>
    </w:lvl>
    <w:lvl w:ilvl="1" w:tplc="280A0019" w:tentative="1">
      <w:start w:val="1"/>
      <w:numFmt w:val="lowerLetter"/>
      <w:lvlText w:val="%2."/>
      <w:lvlJc w:val="left"/>
      <w:pPr>
        <w:ind w:left="1800" w:hanging="360"/>
      </w:p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9914C93"/>
    <w:multiLevelType w:val="hybridMultilevel"/>
    <w:tmpl w:val="28129E3A"/>
    <w:lvl w:ilvl="0" w:tplc="FC6A02A0">
      <w:start w:val="2"/>
      <w:numFmt w:val="decimal"/>
      <w:lvlText w:val="%1."/>
      <w:lvlJc w:val="left"/>
      <w:pPr>
        <w:ind w:left="1776" w:hanging="360"/>
      </w:pPr>
      <w:rPr>
        <w:rFonts w:asciiTheme="minorHAnsi" w:eastAsiaTheme="minorEastAsia" w:hAnsiTheme="minorHAnsi" w:cstheme="minorBidi" w:hint="default"/>
        <w:color w:val="44546A" w:themeColor="text2"/>
        <w:sz w:val="18"/>
      </w:rPr>
    </w:lvl>
    <w:lvl w:ilvl="1" w:tplc="280A0019" w:tentative="1">
      <w:start w:val="1"/>
      <w:numFmt w:val="lowerLetter"/>
      <w:lvlText w:val="%2."/>
      <w:lvlJc w:val="left"/>
      <w:pPr>
        <w:ind w:left="2496" w:hanging="360"/>
      </w:pPr>
    </w:lvl>
    <w:lvl w:ilvl="2" w:tplc="280A001B" w:tentative="1">
      <w:start w:val="1"/>
      <w:numFmt w:val="lowerRoman"/>
      <w:lvlText w:val="%3."/>
      <w:lvlJc w:val="right"/>
      <w:pPr>
        <w:ind w:left="3216" w:hanging="180"/>
      </w:pPr>
    </w:lvl>
    <w:lvl w:ilvl="3" w:tplc="280A000F" w:tentative="1">
      <w:start w:val="1"/>
      <w:numFmt w:val="decimal"/>
      <w:lvlText w:val="%4."/>
      <w:lvlJc w:val="left"/>
      <w:pPr>
        <w:ind w:left="3936" w:hanging="360"/>
      </w:pPr>
    </w:lvl>
    <w:lvl w:ilvl="4" w:tplc="280A0019" w:tentative="1">
      <w:start w:val="1"/>
      <w:numFmt w:val="lowerLetter"/>
      <w:lvlText w:val="%5."/>
      <w:lvlJc w:val="left"/>
      <w:pPr>
        <w:ind w:left="4656" w:hanging="360"/>
      </w:pPr>
    </w:lvl>
    <w:lvl w:ilvl="5" w:tplc="280A001B" w:tentative="1">
      <w:start w:val="1"/>
      <w:numFmt w:val="lowerRoman"/>
      <w:lvlText w:val="%6."/>
      <w:lvlJc w:val="right"/>
      <w:pPr>
        <w:ind w:left="5376" w:hanging="180"/>
      </w:pPr>
    </w:lvl>
    <w:lvl w:ilvl="6" w:tplc="280A000F" w:tentative="1">
      <w:start w:val="1"/>
      <w:numFmt w:val="decimal"/>
      <w:lvlText w:val="%7."/>
      <w:lvlJc w:val="left"/>
      <w:pPr>
        <w:ind w:left="6096" w:hanging="360"/>
      </w:pPr>
    </w:lvl>
    <w:lvl w:ilvl="7" w:tplc="280A0019" w:tentative="1">
      <w:start w:val="1"/>
      <w:numFmt w:val="lowerLetter"/>
      <w:lvlText w:val="%8."/>
      <w:lvlJc w:val="left"/>
      <w:pPr>
        <w:ind w:left="6816" w:hanging="360"/>
      </w:pPr>
    </w:lvl>
    <w:lvl w:ilvl="8" w:tplc="280A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7" w15:restartNumberingAfterBreak="0">
    <w:nsid w:val="47362B1E"/>
    <w:multiLevelType w:val="hybridMultilevel"/>
    <w:tmpl w:val="AC6E64F6"/>
    <w:lvl w:ilvl="0" w:tplc="07B06C4C">
      <w:start w:val="3"/>
      <w:numFmt w:val="decimal"/>
      <w:lvlText w:val="%1."/>
      <w:lvlJc w:val="left"/>
      <w:pPr>
        <w:ind w:left="2136" w:hanging="360"/>
      </w:pPr>
      <w:rPr>
        <w:rFonts w:asciiTheme="minorHAnsi" w:eastAsiaTheme="minorEastAsia" w:hAnsiTheme="minorHAnsi" w:cstheme="minorBidi" w:hint="default"/>
        <w:color w:val="44546A" w:themeColor="text2"/>
        <w:sz w:val="18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5969CF"/>
    <w:multiLevelType w:val="hybridMultilevel"/>
    <w:tmpl w:val="D1C0550E"/>
    <w:lvl w:ilvl="0" w:tplc="FC6A02A0">
      <w:start w:val="2"/>
      <w:numFmt w:val="decimal"/>
      <w:lvlText w:val="%1."/>
      <w:lvlJc w:val="left"/>
      <w:pPr>
        <w:ind w:left="1776" w:hanging="360"/>
      </w:pPr>
      <w:rPr>
        <w:rFonts w:asciiTheme="minorHAnsi" w:eastAsiaTheme="minorEastAsia" w:hAnsiTheme="minorHAnsi" w:cstheme="minorBidi" w:hint="default"/>
        <w:color w:val="44546A" w:themeColor="text2"/>
        <w:sz w:val="18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491370"/>
    <w:multiLevelType w:val="hybridMultilevel"/>
    <w:tmpl w:val="549A3090"/>
    <w:lvl w:ilvl="0" w:tplc="A174889C">
      <w:start w:val="3"/>
      <w:numFmt w:val="decimal"/>
      <w:lvlText w:val="%1."/>
      <w:lvlJc w:val="left"/>
      <w:pPr>
        <w:ind w:left="2856" w:hanging="360"/>
      </w:pPr>
      <w:rPr>
        <w:rFonts w:asciiTheme="minorHAnsi" w:eastAsiaTheme="minorEastAsia" w:hAnsiTheme="minorHAnsi" w:cstheme="minorBidi" w:hint="default"/>
        <w:color w:val="44546A" w:themeColor="text2"/>
        <w:sz w:val="18"/>
      </w:rPr>
    </w:lvl>
    <w:lvl w:ilvl="1" w:tplc="280A0019" w:tentative="1">
      <w:start w:val="1"/>
      <w:numFmt w:val="lowerLetter"/>
      <w:lvlText w:val="%2."/>
      <w:lvlJc w:val="left"/>
      <w:pPr>
        <w:ind w:left="3576" w:hanging="360"/>
      </w:pPr>
    </w:lvl>
    <w:lvl w:ilvl="2" w:tplc="280A001B" w:tentative="1">
      <w:start w:val="1"/>
      <w:numFmt w:val="lowerRoman"/>
      <w:lvlText w:val="%3."/>
      <w:lvlJc w:val="right"/>
      <w:pPr>
        <w:ind w:left="4296" w:hanging="180"/>
      </w:pPr>
    </w:lvl>
    <w:lvl w:ilvl="3" w:tplc="280A000F" w:tentative="1">
      <w:start w:val="1"/>
      <w:numFmt w:val="decimal"/>
      <w:lvlText w:val="%4."/>
      <w:lvlJc w:val="left"/>
      <w:pPr>
        <w:ind w:left="5016" w:hanging="360"/>
      </w:pPr>
    </w:lvl>
    <w:lvl w:ilvl="4" w:tplc="280A0019" w:tentative="1">
      <w:start w:val="1"/>
      <w:numFmt w:val="lowerLetter"/>
      <w:lvlText w:val="%5."/>
      <w:lvlJc w:val="left"/>
      <w:pPr>
        <w:ind w:left="5736" w:hanging="360"/>
      </w:pPr>
    </w:lvl>
    <w:lvl w:ilvl="5" w:tplc="280A001B" w:tentative="1">
      <w:start w:val="1"/>
      <w:numFmt w:val="lowerRoman"/>
      <w:lvlText w:val="%6."/>
      <w:lvlJc w:val="right"/>
      <w:pPr>
        <w:ind w:left="6456" w:hanging="180"/>
      </w:pPr>
    </w:lvl>
    <w:lvl w:ilvl="6" w:tplc="280A000F" w:tentative="1">
      <w:start w:val="1"/>
      <w:numFmt w:val="decimal"/>
      <w:lvlText w:val="%7."/>
      <w:lvlJc w:val="left"/>
      <w:pPr>
        <w:ind w:left="7176" w:hanging="360"/>
      </w:pPr>
    </w:lvl>
    <w:lvl w:ilvl="7" w:tplc="280A0019" w:tentative="1">
      <w:start w:val="1"/>
      <w:numFmt w:val="lowerLetter"/>
      <w:lvlText w:val="%8."/>
      <w:lvlJc w:val="left"/>
      <w:pPr>
        <w:ind w:left="7896" w:hanging="360"/>
      </w:pPr>
    </w:lvl>
    <w:lvl w:ilvl="8" w:tplc="280A001B" w:tentative="1">
      <w:start w:val="1"/>
      <w:numFmt w:val="lowerRoman"/>
      <w:lvlText w:val="%9."/>
      <w:lvlJc w:val="right"/>
      <w:pPr>
        <w:ind w:left="8616" w:hanging="180"/>
      </w:pPr>
    </w:lvl>
  </w:abstractNum>
  <w:abstractNum w:abstractNumId="10" w15:restartNumberingAfterBreak="0">
    <w:nsid w:val="738B595A"/>
    <w:multiLevelType w:val="hybridMultilevel"/>
    <w:tmpl w:val="269805A8"/>
    <w:lvl w:ilvl="0" w:tplc="C35A0D9E">
      <w:start w:val="4"/>
      <w:numFmt w:val="decimal"/>
      <w:lvlText w:val="%1."/>
      <w:lvlJc w:val="left"/>
      <w:pPr>
        <w:ind w:left="2496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000A6D"/>
    <w:multiLevelType w:val="hybridMultilevel"/>
    <w:tmpl w:val="5B08D898"/>
    <w:lvl w:ilvl="0" w:tplc="E82C7BE0">
      <w:start w:val="1"/>
      <w:numFmt w:val="decimal"/>
      <w:lvlText w:val="%1."/>
      <w:lvlJc w:val="left"/>
      <w:pPr>
        <w:ind w:left="1776" w:hanging="360"/>
      </w:pPr>
      <w:rPr>
        <w:rFonts w:asciiTheme="minorHAnsi" w:eastAsiaTheme="minorEastAsia" w:hAnsiTheme="minorHAnsi" w:cstheme="minorBidi" w:hint="default"/>
        <w:color w:val="44546A" w:themeColor="text2"/>
        <w:sz w:val="18"/>
      </w:rPr>
    </w:lvl>
    <w:lvl w:ilvl="1" w:tplc="280A0019" w:tentative="1">
      <w:start w:val="1"/>
      <w:numFmt w:val="lowerLetter"/>
      <w:lvlText w:val="%2."/>
      <w:lvlJc w:val="left"/>
      <w:pPr>
        <w:ind w:left="2136" w:hanging="360"/>
      </w:pPr>
    </w:lvl>
    <w:lvl w:ilvl="2" w:tplc="280A001B" w:tentative="1">
      <w:start w:val="1"/>
      <w:numFmt w:val="lowerRoman"/>
      <w:lvlText w:val="%3."/>
      <w:lvlJc w:val="right"/>
      <w:pPr>
        <w:ind w:left="2856" w:hanging="180"/>
      </w:pPr>
    </w:lvl>
    <w:lvl w:ilvl="3" w:tplc="280A000F" w:tentative="1">
      <w:start w:val="1"/>
      <w:numFmt w:val="decimal"/>
      <w:lvlText w:val="%4."/>
      <w:lvlJc w:val="left"/>
      <w:pPr>
        <w:ind w:left="3576" w:hanging="360"/>
      </w:pPr>
    </w:lvl>
    <w:lvl w:ilvl="4" w:tplc="280A0019" w:tentative="1">
      <w:start w:val="1"/>
      <w:numFmt w:val="lowerLetter"/>
      <w:lvlText w:val="%5."/>
      <w:lvlJc w:val="left"/>
      <w:pPr>
        <w:ind w:left="4296" w:hanging="360"/>
      </w:pPr>
    </w:lvl>
    <w:lvl w:ilvl="5" w:tplc="280A001B" w:tentative="1">
      <w:start w:val="1"/>
      <w:numFmt w:val="lowerRoman"/>
      <w:lvlText w:val="%6."/>
      <w:lvlJc w:val="right"/>
      <w:pPr>
        <w:ind w:left="5016" w:hanging="180"/>
      </w:pPr>
    </w:lvl>
    <w:lvl w:ilvl="6" w:tplc="280A000F" w:tentative="1">
      <w:start w:val="1"/>
      <w:numFmt w:val="decimal"/>
      <w:lvlText w:val="%7."/>
      <w:lvlJc w:val="left"/>
      <w:pPr>
        <w:ind w:left="5736" w:hanging="360"/>
      </w:pPr>
    </w:lvl>
    <w:lvl w:ilvl="7" w:tplc="280A0019" w:tentative="1">
      <w:start w:val="1"/>
      <w:numFmt w:val="lowerLetter"/>
      <w:lvlText w:val="%8."/>
      <w:lvlJc w:val="left"/>
      <w:pPr>
        <w:ind w:left="6456" w:hanging="360"/>
      </w:pPr>
    </w:lvl>
    <w:lvl w:ilvl="8" w:tplc="280A001B" w:tentative="1">
      <w:start w:val="1"/>
      <w:numFmt w:val="lowerRoman"/>
      <w:lvlText w:val="%9."/>
      <w:lvlJc w:val="right"/>
      <w:pPr>
        <w:ind w:left="7176" w:hanging="180"/>
      </w:pPr>
    </w:lvl>
  </w:abstractNum>
  <w:num w:numId="1" w16cid:durableId="517430349">
    <w:abstractNumId w:val="3"/>
  </w:num>
  <w:num w:numId="2" w16cid:durableId="1271351241">
    <w:abstractNumId w:val="2"/>
  </w:num>
  <w:num w:numId="3" w16cid:durableId="39596845">
    <w:abstractNumId w:val="5"/>
  </w:num>
  <w:num w:numId="4" w16cid:durableId="669210669">
    <w:abstractNumId w:val="11"/>
  </w:num>
  <w:num w:numId="5" w16cid:durableId="1390767521">
    <w:abstractNumId w:val="6"/>
  </w:num>
  <w:num w:numId="6" w16cid:durableId="499926515">
    <w:abstractNumId w:val="8"/>
  </w:num>
  <w:num w:numId="7" w16cid:durableId="102650891">
    <w:abstractNumId w:val="4"/>
  </w:num>
  <w:num w:numId="8" w16cid:durableId="1220437537">
    <w:abstractNumId w:val="7"/>
  </w:num>
  <w:num w:numId="9" w16cid:durableId="635530719">
    <w:abstractNumId w:val="0"/>
  </w:num>
  <w:num w:numId="10" w16cid:durableId="120926403">
    <w:abstractNumId w:val="10"/>
  </w:num>
  <w:num w:numId="11" w16cid:durableId="536352587">
    <w:abstractNumId w:val="9"/>
  </w:num>
  <w:num w:numId="12" w16cid:durableId="16112351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DUwMDM0M7EwtjBU0lEKTi0uzszPAykwqgUAjlTl2ywAAAA="/>
  </w:docVars>
  <w:rsids>
    <w:rsidRoot w:val="00D50350"/>
    <w:rsid w:val="00001C20"/>
    <w:rsid w:val="0008492F"/>
    <w:rsid w:val="000901E4"/>
    <w:rsid w:val="000E4A24"/>
    <w:rsid w:val="003238FA"/>
    <w:rsid w:val="004C411E"/>
    <w:rsid w:val="00700472"/>
    <w:rsid w:val="007E4E4B"/>
    <w:rsid w:val="008242E1"/>
    <w:rsid w:val="008A64C9"/>
    <w:rsid w:val="00965090"/>
    <w:rsid w:val="00A06985"/>
    <w:rsid w:val="00AA599F"/>
    <w:rsid w:val="00AE1124"/>
    <w:rsid w:val="00AE28F0"/>
    <w:rsid w:val="00C2013C"/>
    <w:rsid w:val="00C97F00"/>
    <w:rsid w:val="00CE7423"/>
    <w:rsid w:val="00CE7D85"/>
    <w:rsid w:val="00D50350"/>
    <w:rsid w:val="00D63C62"/>
    <w:rsid w:val="00D7742D"/>
    <w:rsid w:val="00D80476"/>
    <w:rsid w:val="00E56A52"/>
    <w:rsid w:val="00F22621"/>
    <w:rsid w:val="00FB1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10A6EC3"/>
  <w15:chartTrackingRefBased/>
  <w15:docId w15:val="{E25E8409-75F9-4CB2-85DD-9C0D73EAA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0350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E4E4B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7E4E4B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E4E4B"/>
    <w:rPr>
      <w:color w:val="605E5C"/>
      <w:shd w:val="clear" w:color="auto" w:fill="E1DFDD"/>
    </w:rPr>
  </w:style>
  <w:style w:type="paragraph" w:styleId="Descripcin">
    <w:name w:val="caption"/>
    <w:basedOn w:val="Normal"/>
    <w:next w:val="Normal"/>
    <w:uiPriority w:val="35"/>
    <w:unhideWhenUsed/>
    <w:qFormat/>
    <w:rsid w:val="00A0698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theme" Target="theme/theme1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10</Pages>
  <Words>337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iel</dc:creator>
  <cp:keywords/>
  <dc:description/>
  <cp:lastModifiedBy>Haziel</cp:lastModifiedBy>
  <cp:revision>3</cp:revision>
  <dcterms:created xsi:type="dcterms:W3CDTF">2022-06-01T14:00:00Z</dcterms:created>
  <dcterms:modified xsi:type="dcterms:W3CDTF">2022-06-12T21:56:00Z</dcterms:modified>
</cp:coreProperties>
</file>